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BF8" w:rsidRDefault="00A958BF" w:rsidP="008A2BF8">
      <w:pPr>
        <w:jc w:val="center"/>
        <w:rPr>
          <w:rFonts w:ascii="Times New Roman" w:hAnsi="Times New Roman" w:cs="Times New Roman"/>
          <w:sz w:val="32"/>
          <w:szCs w:val="32"/>
        </w:rPr>
      </w:pPr>
      <w:r w:rsidRPr="00A958BF">
        <w:rPr>
          <w:rFonts w:ascii="Times New Roman" w:hAnsi="Times New Roman" w:cs="Times New Roman"/>
          <w:sz w:val="32"/>
          <w:szCs w:val="32"/>
        </w:rPr>
        <w:t>NODE JS NOTES</w:t>
      </w:r>
    </w:p>
    <w:p w:rsidR="008A2BF8" w:rsidRPr="00563773" w:rsidRDefault="008A2BF8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 to create backend things like </w:t>
      </w:r>
      <w:proofErr w:type="spellStart"/>
      <w:proofErr w:type="gramStart"/>
      <w:r w:rsidRPr="00563773"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  <w:r w:rsidRPr="00563773">
        <w:rPr>
          <w:rFonts w:ascii="Times New Roman" w:hAnsi="Times New Roman" w:cs="Times New Roman"/>
          <w:sz w:val="24"/>
          <w:szCs w:val="24"/>
        </w:rPr>
        <w:t xml:space="preserve"> or to run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js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out of browser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>Easier to start, great for prototyping and agile development</w:t>
      </w:r>
    </w:p>
    <w:p w:rsidR="00563773" w:rsidRP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63773">
        <w:rPr>
          <w:rFonts w:ascii="Times New Roman" w:hAnsi="Times New Roman" w:cs="Times New Roman"/>
          <w:sz w:val="24"/>
          <w:szCs w:val="24"/>
        </w:rPr>
        <w:t>Super fast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and highly scalable</w:t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 w:rsidRPr="00563773">
        <w:rPr>
          <w:rFonts w:ascii="Times New Roman" w:hAnsi="Times New Roman" w:cs="Times New Roman"/>
          <w:sz w:val="24"/>
          <w:szCs w:val="24"/>
        </w:rPr>
        <w:t xml:space="preserve">Used by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paypal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Netflix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uber</w:t>
      </w:r>
      <w:proofErr w:type="spellEnd"/>
      <w:r w:rsidRPr="005637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63773"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uses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CF309B" w:rsidRDefault="00CD5879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not a programming language. It is a run time environment for execu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4865A" wp14:editId="192E4639">
            <wp:extent cx="5943600" cy="3128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773" w:rsidRDefault="00563773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chitecture </w:t>
      </w: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de:</w:t>
      </w:r>
    </w:p>
    <w:p w:rsidR="00563773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synchronou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locking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3DEDBA" wp14:editId="39F10F96">
            <wp:extent cx="367665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</w:p>
    <w:p w:rsidR="00CF309B" w:rsidRDefault="00CF309B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gle thread is sufficient to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ndle multiple request. While requesting data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until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turns data for particular request, thread till that resolve another request which makes system faster and makes it asynchronous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 QUEUE:</w:t>
      </w:r>
    </w:p>
    <w:p w:rsidR="00EE5D95" w:rsidRDefault="00EE5D95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pare result of particular request, it puts </w:t>
      </w:r>
      <w:proofErr w:type="spellStart"/>
      <w:r>
        <w:rPr>
          <w:rFonts w:ascii="Times New Roman" w:hAnsi="Times New Roman" w:cs="Times New Roman"/>
          <w:sz w:val="24"/>
          <w:szCs w:val="24"/>
        </w:rPr>
        <w:t>ms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event queue. Node monitor this event queue.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and to execute file:</w:t>
      </w:r>
    </w:p>
    <w:p w:rsidR="00BF5671" w:rsidRDefault="00BF5671" w:rsidP="008A2BF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o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name.js (ex: node app.js)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: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variable functions in modules, not in global file to avoid conflict</w:t>
      </w:r>
    </w:p>
    <w:p w:rsidR="000B4E5C" w:rsidRDefault="000B4E5C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function or variable is able to be used in that particular module, in order to use it outside the module, we have to export it</w:t>
      </w:r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46DADB46" wp14:editId="598A08DD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9E6CB6" w:rsidRDefault="009E6CB6" w:rsidP="008A2B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node app has one module which is main module, like app.js in my case</w:t>
      </w:r>
    </w:p>
    <w:p w:rsidR="009E6CB6" w:rsidRPr="00563773" w:rsidRDefault="009E6CB6" w:rsidP="008A2BF8">
      <w:pPr>
        <w:rPr>
          <w:rFonts w:ascii="Times New Roman" w:hAnsi="Times New Roman" w:cs="Times New Roman"/>
          <w:sz w:val="24"/>
          <w:szCs w:val="24"/>
        </w:rPr>
      </w:pPr>
    </w:p>
    <w:p w:rsidR="00563773" w:rsidRDefault="00563773" w:rsidP="008A2BF8">
      <w:pPr>
        <w:rPr>
          <w:rFonts w:ascii="Times New Roman" w:hAnsi="Times New Roman" w:cs="Times New Roman"/>
          <w:sz w:val="32"/>
          <w:szCs w:val="32"/>
        </w:rPr>
      </w:pPr>
    </w:p>
    <w:p w:rsidR="00A958BF" w:rsidRPr="00A958BF" w:rsidRDefault="00A958BF" w:rsidP="00A958BF">
      <w:pPr>
        <w:rPr>
          <w:rFonts w:ascii="Times New Roman" w:hAnsi="Times New Roman" w:cs="Times New Roman"/>
          <w:sz w:val="24"/>
          <w:szCs w:val="24"/>
        </w:rPr>
      </w:pPr>
    </w:p>
    <w:sectPr w:rsidR="00A958BF" w:rsidRPr="00A95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rU0MjUwMjcxNjZR0lEKTi0uzszPAykwrAUAUOWWSywAAAA="/>
  </w:docVars>
  <w:rsids>
    <w:rsidRoot w:val="00196D97"/>
    <w:rsid w:val="000B4E5C"/>
    <w:rsid w:val="00115498"/>
    <w:rsid w:val="00196D97"/>
    <w:rsid w:val="00563773"/>
    <w:rsid w:val="008A2BF8"/>
    <w:rsid w:val="009E6CB6"/>
    <w:rsid w:val="00A958BF"/>
    <w:rsid w:val="00BF5671"/>
    <w:rsid w:val="00CD5879"/>
    <w:rsid w:val="00CF309B"/>
    <w:rsid w:val="00EE5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015A4C-B2AE-49C1-9B7C-96E26B2A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9</cp:revision>
  <dcterms:created xsi:type="dcterms:W3CDTF">2021-09-09T04:38:00Z</dcterms:created>
  <dcterms:modified xsi:type="dcterms:W3CDTF">2021-09-09T05:28:00Z</dcterms:modified>
</cp:coreProperties>
</file>